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Pr="00292971"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2ED41442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5D9D5B77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306AA625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1D7708B4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6EFEDCE9" w14:textId="77777777">
            <w:pPr>
              <w:rPr>
                <w:rFonts w:ascii="Akko Pro" w:hAnsi="Akko Pro"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Pr="00292971" w:rsidR="00DB11B2" w:rsidP="006B3E2E" w:rsidRDefault="006B3E2E" w14:paraId="0A737909" w14:textId="24BDF646">
      <w:pPr>
        <w:spacing w:before="100" w:beforeAutospacing="1"/>
        <w:ind w:left="-144"/>
        <w:rPr>
          <w:rFonts w:ascii="Akko Pro" w:hAnsi="Akko Pro"/>
        </w:rPr>
      </w:pPr>
      <w:r w:rsidRPr="00292971">
        <w:rPr>
          <w:rFonts w:ascii="Akko Pro" w:hAnsi="Akko Pro"/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</w:p>
    <w:p w:rsidRPr="00292971" w:rsidR="00DB11B2" w:rsidP="00DB11B2" w:rsidRDefault="00DB11B2" w14:paraId="0AF6F815" w14:textId="236A78BB">
      <w:pPr>
        <w:spacing w:line="360" w:lineRule="auto"/>
        <w:ind w:left="720" w:firstLine="720"/>
        <w:rPr>
          <w:rFonts w:ascii="Akko Pro" w:hAnsi="Akko Pro"/>
          <w:b/>
          <w:color w:val="FFC000" w:themeColor="accent4"/>
          <w:sz w:val="20"/>
          <w:szCs w:val="20"/>
          <w:lang w:val="bg-BG"/>
        </w:rPr>
      </w:pPr>
      <w:r w:rsidRPr="00292971">
        <w:rPr>
          <w:rFonts w:ascii="Akko Pro" w:hAnsi="Akko Pro"/>
          <w:b/>
          <w:color w:val="FFC000" w:themeColor="accent4"/>
          <w:sz w:val="20"/>
          <w:szCs w:val="20"/>
          <w:lang w:val="bg-BG"/>
        </w:rPr>
        <w:t xml:space="preserve"> </w:t>
      </w:r>
    </w:p>
    <w:p w:rsidRPr="00292971" w:rsidR="00DF6269" w:rsidRDefault="00DF6269" w14:paraId="451492F1" w14:textId="79354FD5">
      <w:pPr>
        <w:rPr>
          <w:rFonts w:ascii="Akko Pro" w:hAnsi="Akko Pro"/>
        </w:rPr>
      </w:pPr>
    </w:p>
    <w:p w:rsidRPr="00292971" w:rsidR="00DF6269" w:rsidRDefault="00DF6269" w14:paraId="4156122D" w14:textId="4100CE30">
      <w:pPr>
        <w:rPr>
          <w:rFonts w:ascii="Akko Pro" w:hAnsi="Akko Pro"/>
        </w:rPr>
      </w:pPr>
    </w:p>
    <w:p w:rsidRPr="00292971" w:rsidR="00DF6269" w:rsidRDefault="00DF6269" w14:paraId="1E040E09" w14:textId="76284F43">
      <w:pPr>
        <w:rPr>
          <w:rFonts w:ascii="Akko Pro" w:hAnsi="Akko Pro"/>
        </w:rPr>
      </w:pPr>
    </w:p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292971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007390" w:rsidP="00007390" w:rsidRDefault="00007390" w14:paraId="0DBDBD6B" w14:textId="6BB99C1E">
            <w:pPr>
              <w:rPr>
                <w:rFonts w:ascii="Akko Pro" w:hAnsi="Akko Pro"/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007390" w:rsidRDefault="00007390" w14:paraId="2B67D841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  <w:r w:rsidRPr="00292971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 xml:space="preserve"> </w:t>
            </w:r>
            <w:r w:rsidRPr="00292971" w:rsidR="00887C42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>\</w:t>
            </w:r>
          </w:p>
          <w:p w:rsidRPr="00292971" w:rsidR="00887C42" w:rsidP="00007390" w:rsidRDefault="00887C42" w14:paraId="3095EB2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</w:p>
          <w:p w:rsidRPr="004B6092" w:rsidR="00007390" w:rsidP="00007390" w:rsidRDefault="00007390" w14:paraId="43185CE1" w14:textId="49DFFA66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536160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292971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500ECE69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311785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  <w:lang w:val="en-US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  <w:lang w:val="en-US"/>
              </w:rPr>
              <w:t>21.02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292971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887C42" w:rsidRDefault="00887C42" w14:paraId="1BC94CF3" w14:textId="77777777">
            <w:pPr>
              <w:rPr>
                <w:rFonts w:ascii="Akko Pro" w:hAnsi="Akko Pro"/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1499C79E" w14:textId="71BFDD63">
            <w:pPr>
              <w:spacing w:line="240" w:lineRule="atLeast"/>
              <w:rPr>
                <w:rFonts w:ascii="Akko Pro" w:hAnsi="Akko Pro" w:eastAsia="Arial"/>
                <w:b/>
                <w:color w:val="FFC000" w:themeColor="accent4"/>
                <w:sz w:val="40"/>
                <w:szCs w:val="40"/>
              </w:rPr>
            </w:pPr>
            <w:r w:rsidRP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</w:t>
            </w:r>
            <w:r w:rsidR="004B6092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Leonard Konowałów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4B6092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2AAA72EB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8076089" w14:textId="273ADF0F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           </w:t>
            </w:r>
            <w:r w:rsidRPr="004B6092" w:rsidR="00292971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Bartosz Konowałów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4B6092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528DA7CD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1F6B3DEA" w14:textId="77777777">
            <w:pPr>
              <w:spacing w:line="240" w:lineRule="atLeast"/>
              <w:rPr>
                <w:rFonts w:ascii="Akko Pro" w:hAnsi="Akko Pro" w:eastAsia="Arial"/>
                <w:b/>
                <w:bCs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Voucher do Parku Trampolin Stacja Grawitacja na 2h</w:t>
            </w:r>
          </w:p>
        </w:tc>
      </w:tr>
    </w:tbl>
    <w:bookmarkEnd w:id="0"/>
    <w:p w:rsidRPr="00292971" w:rsidR="00DF6269" w:rsidRDefault="006B3E2E" w14:paraId="1C9B1FE7" w14:textId="1DB7CC2C">
      <w:pPr>
        <w:rPr>
          <w:rFonts w:ascii="Akko Pro" w:hAnsi="Akko Pro"/>
        </w:rPr>
      </w:pPr>
      <w:r w:rsidRPr="00292971">
        <w:rPr>
          <w:rFonts w:ascii="Akko Pro" w:hAnsi="Akko Pro"/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Pr="00292971"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kko Pro">
    <w:panose1 w:val="020B0503060303020303"/>
    <w:charset w:val="00"/>
    <w:family w:val="swiss"/>
    <w:pitch w:val="variable"/>
    <w:sig w:usb0="00000007" w:usb1="00000020" w:usb2="00000000" w:usb3="00000000" w:csb0="00000093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mwqAUAqe46/ywAAAA="/>
  </w:docVars>
  <w:rsids>
    <w:rsidRoot w:val="00DF6269"/>
    <w:rsid w:val="00002EE8"/>
    <w:rsid w:val="00007390"/>
    <w:rsid w:val="0021251D"/>
    <w:rsid w:val="00292971"/>
    <w:rsid w:val="00372BE3"/>
    <w:rsid w:val="004B6092"/>
    <w:rsid w:val="00591E2C"/>
    <w:rsid w:val="006B3E2E"/>
    <w:rsid w:val="00887C42"/>
    <w:rsid w:val="00A179FD"/>
    <w:rsid w:val="00BF1083"/>
    <w:rsid w:val="00C3591C"/>
    <w:rsid w:val="00CA47DB"/>
    <w:rsid w:val="00DB11B2"/>
    <w:rsid w:val="00DF6269"/>
    <w:rsid w:val="00E04FEA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8</Words>
  <Characters>10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9T06:55:00Z</dcterms:created>
  <dcterms:modified xsi:type="dcterms:W3CDTF">2021-07-19T07:04:00Z</dcterms:modified>
</cp:coreProperties>
</file>